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E3B15D" w14:textId="77777777" w:rsidR="00C129F0" w:rsidRDefault="003E31A1">
      <w:pPr>
        <w:pStyle w:val="Title"/>
      </w:pPr>
      <w:r>
        <w:t>HW2</w:t>
      </w:r>
    </w:p>
    <w:p w14:paraId="3A17DF67" w14:textId="77777777" w:rsidR="00C129F0" w:rsidRDefault="003E31A1">
      <w:pPr>
        <w:pStyle w:val="Author"/>
      </w:pPr>
      <w:r>
        <w:t>Henrique Magalhaes Rio</w:t>
      </w:r>
    </w:p>
    <w:p w14:paraId="40E2491D" w14:textId="77777777" w:rsidR="00C129F0" w:rsidRDefault="003E31A1">
      <w:pPr>
        <w:pStyle w:val="Heading1"/>
      </w:pPr>
      <w:bookmarkStart w:id="0" w:name="question-1"/>
      <w:r>
        <w:t>Question 1</w:t>
      </w:r>
      <w:bookmarkEnd w:id="0"/>
    </w:p>
    <w:p w14:paraId="441BA28B" w14:textId="77777777" w:rsidR="00C129F0" w:rsidRDefault="003E31A1">
      <w:pPr>
        <w:pStyle w:val="Heading1"/>
      </w:pPr>
      <w:bookmarkStart w:id="1" w:name="question-2"/>
      <w:r>
        <w:t>Question 2</w:t>
      </w:r>
      <w:bookmarkEnd w:id="1"/>
    </w:p>
    <w:p w14:paraId="7337937F" w14:textId="77777777" w:rsidR="00C129F0" w:rsidRDefault="003E31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per$conc by subper$wash_type</w:t>
      </w:r>
      <w:r>
        <w:br/>
      </w:r>
      <w:r>
        <w:rPr>
          <w:rStyle w:val="VerbatimChar"/>
        </w:rPr>
        <w:t>## F = 0.47299, num df = 15, denom df = 15, p-value = 0.1585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652614 1.35375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4729934</w:t>
      </w:r>
    </w:p>
    <w:p w14:paraId="362269A5" w14:textId="77777777" w:rsidR="00C129F0" w:rsidRDefault="003E31A1">
      <w:pPr>
        <w:pStyle w:val="Heading1"/>
      </w:pPr>
      <w:bookmarkStart w:id="2" w:name="question-3"/>
      <w:r>
        <w:t>Question 3</w:t>
      </w:r>
      <w:bookmarkEnd w:id="2"/>
    </w:p>
    <w:p w14:paraId="613BB82E" w14:textId="77777777" w:rsidR="00C129F0" w:rsidRDefault="003E31A1">
      <w:pPr>
        <w:pStyle w:val="FirstParagraph"/>
      </w:pPr>
      <w:r>
        <w:t>No</w:t>
      </w:r>
    </w:p>
    <w:p w14:paraId="4B15A35D" w14:textId="77777777" w:rsidR="00C129F0" w:rsidRDefault="003E31A1">
      <w:pPr>
        <w:pStyle w:val="Heading1"/>
      </w:pPr>
      <w:bookmarkStart w:id="3" w:name="question-4"/>
      <w:r>
        <w:t>Question 4</w:t>
      </w:r>
      <w:bookmarkEnd w:id="3"/>
    </w:p>
    <w:p w14:paraId="1828FAC8" w14:textId="77777777" w:rsidR="00C129F0" w:rsidRDefault="003E31A1">
      <w:pPr>
        <w:pStyle w:val="FirstParagraph"/>
      </w:pPr>
      <w:r>
        <w:t>Mean=2.775 SD= 13.74397</w:t>
      </w:r>
    </w:p>
    <w:p w14:paraId="772995E2" w14:textId="77777777" w:rsidR="00C129F0" w:rsidRDefault="003E31A1">
      <w:pPr>
        <w:pStyle w:val="Heading1"/>
      </w:pPr>
      <w:bookmarkStart w:id="4" w:name="question-5"/>
      <w:r>
        <w:t>Question 5</w:t>
      </w:r>
      <w:bookmarkEnd w:id="4"/>
    </w:p>
    <w:p w14:paraId="1167E708" w14:textId="77777777" w:rsidR="00C129F0" w:rsidRDefault="003E31A1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olf$distance[1:40] and golf$distance[41:80]</w:t>
      </w:r>
      <w:r>
        <w:br/>
      </w:r>
      <w:r>
        <w:rPr>
          <w:rStyle w:val="VerbatimChar"/>
        </w:rPr>
        <w:t>## t = 1.277, df = 39, p-value = 0.1046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864239        Inf</w:t>
      </w:r>
      <w:r>
        <w:br/>
      </w:r>
      <w:r>
        <w:rPr>
          <w:rStyle w:val="VerbatimChar"/>
        </w:rPr>
        <w:t>## sam</w:t>
      </w:r>
      <w:r>
        <w:rPr>
          <w:rStyle w:val="VerbatimChar"/>
        </w:rPr>
        <w:t>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2.775</w:t>
      </w:r>
    </w:p>
    <w:p w14:paraId="5A16CEFC" w14:textId="77777777" w:rsidR="00C129F0" w:rsidRDefault="003E31A1">
      <w:pPr>
        <w:pStyle w:val="Heading1"/>
      </w:pPr>
      <w:bookmarkStart w:id="5" w:name="question-6"/>
      <w:r>
        <w:lastRenderedPageBreak/>
        <w:t>Question 6</w:t>
      </w:r>
      <w:bookmarkEnd w:id="5"/>
    </w:p>
    <w:p w14:paraId="380F726A" w14:textId="4EAF048B" w:rsidR="00C129F0" w:rsidRDefault="003E31A1">
      <w:pPr>
        <w:pStyle w:val="FirstParagraph"/>
      </w:pPr>
      <w:r>
        <w:t>We fail to reject the null hypotheses that coated ball</w:t>
      </w:r>
      <w:r w:rsidR="00FD5A76">
        <w:t xml:space="preserve">s </w:t>
      </w:r>
      <w:r>
        <w:t>do</w:t>
      </w:r>
      <w:r>
        <w:t xml:space="preserve"> not decrease the average driving distance. (P-value=0.1046)</w:t>
      </w:r>
    </w:p>
    <w:p w14:paraId="43A51051" w14:textId="77777777" w:rsidR="00C129F0" w:rsidRDefault="003E31A1">
      <w:pPr>
        <w:pStyle w:val="Heading1"/>
      </w:pPr>
      <w:bookmarkStart w:id="6" w:name="question-7"/>
      <w:r>
        <w:t>Question 7</w:t>
      </w:r>
      <w:bookmarkEnd w:id="6"/>
    </w:p>
    <w:p w14:paraId="2E6FDC07" w14:textId="77777777" w:rsidR="00C129F0" w:rsidRDefault="003E31A1">
      <w:pPr>
        <w:pStyle w:val="Heading2"/>
      </w:pPr>
      <w:bookmarkStart w:id="7" w:name="part-1-a"/>
      <w:r>
        <w:t>Part 1 (A)</w:t>
      </w:r>
      <w:bookmarkEnd w:id="7"/>
    </w:p>
    <w:p w14:paraId="1458C1E7" w14:textId="77777777" w:rsidR="00C129F0" w:rsidRDefault="003E31A1">
      <w:pPr>
        <w:pStyle w:val="FirstParagraph"/>
      </w:pPr>
      <w:r>
        <w:t>Can be done with a smaller sample</w:t>
      </w:r>
      <w:r>
        <w:t xml:space="preserve"> size.</w:t>
      </w:r>
    </w:p>
    <w:p w14:paraId="2C1367BA" w14:textId="77777777" w:rsidR="00C129F0" w:rsidRDefault="003E31A1">
      <w:pPr>
        <w:pStyle w:val="Heading2"/>
      </w:pPr>
      <w:bookmarkStart w:id="8" w:name="part-2-b"/>
      <w:r>
        <w:t>Part 2 (B)</w:t>
      </w:r>
      <w:bookmarkEnd w:id="8"/>
    </w:p>
    <w:p w14:paraId="7F7F15DF" w14:textId="79546A7B" w:rsidR="00C129F0" w:rsidRDefault="003E31A1">
      <w:pPr>
        <w:pStyle w:val="FirstParagraph"/>
      </w:pPr>
      <w:r>
        <w:t>If we have the same variability for a paired and inde</w:t>
      </w:r>
      <w:r w:rsidR="00FD5A76">
        <w:t>pen</w:t>
      </w:r>
      <w:r>
        <w:t>dent design, we should not use the paired design as we degrees of freedom by doing so.</w:t>
      </w:r>
      <w:bookmarkStart w:id="9" w:name="_GoBack"/>
      <w:bookmarkEnd w:id="9"/>
    </w:p>
    <w:p w14:paraId="4976FAE8" w14:textId="77777777" w:rsidR="00C129F0" w:rsidRDefault="003E31A1">
      <w:pPr>
        <w:pStyle w:val="Heading1"/>
      </w:pPr>
      <w:bookmarkStart w:id="10" w:name="question-8"/>
      <w:r>
        <w:t>Question 8</w:t>
      </w:r>
      <w:bookmarkEnd w:id="10"/>
    </w:p>
    <w:p w14:paraId="74846986" w14:textId="77777777" w:rsidR="00C129F0" w:rsidRDefault="003E31A1">
      <w:pPr>
        <w:pStyle w:val="Heading2"/>
      </w:pPr>
      <w:bookmarkStart w:id="11" w:name="part-1-a-1"/>
      <w:r>
        <w:t>Part 1 (A)</w:t>
      </w:r>
      <w:bookmarkEnd w:id="11"/>
    </w:p>
    <w:p w14:paraId="16D13251" w14:textId="77777777" w:rsidR="00C129F0" w:rsidRDefault="003E31A1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728411FB" w14:textId="77777777" w:rsidR="00C129F0" w:rsidRDefault="003E31A1">
      <w:pPr>
        <w:pStyle w:val="Heading2"/>
      </w:pPr>
      <w:bookmarkStart w:id="12" w:name="part-2-b-1"/>
      <w:r>
        <w:t>Part 2 (B)</w:t>
      </w:r>
      <w:bookmarkEnd w:id="12"/>
    </w:p>
    <w:p w14:paraId="4FB2D21A" w14:textId="77777777" w:rsidR="00C129F0" w:rsidRDefault="003E31A1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the observed values for the group j</w:t>
      </w:r>
      <w:r>
        <w:t xml:space="preserve"> and factor level i.</w:t>
      </w:r>
    </w:p>
    <w:p w14:paraId="1A331C78" w14:textId="77777777" w:rsidR="00C129F0" w:rsidRDefault="003E31A1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theoretical mean for the level i.</w:t>
      </w:r>
    </w:p>
    <w:p w14:paraId="35D7E616" w14:textId="77777777" w:rsidR="00C129F0" w:rsidRDefault="003E31A1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the the independent normal error.</w:t>
      </w:r>
    </w:p>
    <w:p w14:paraId="36A2A033" w14:textId="77777777" w:rsidR="00C129F0" w:rsidRDefault="003E31A1">
      <w:pPr>
        <w:pStyle w:val="Heading2"/>
      </w:pPr>
      <w:bookmarkStart w:id="13" w:name="part-3-c"/>
      <w:r>
        <w:t>Part 3 (C)</w:t>
      </w:r>
      <w:bookmarkEnd w:id="13"/>
    </w:p>
    <w:p w14:paraId="17E8A5F0" w14:textId="77777777" w:rsidR="00C129F0" w:rsidRDefault="003E31A1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...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5332A0C2" w14:textId="77777777" w:rsidR="00C129F0" w:rsidRDefault="003E31A1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</m:oMath>
      <w:r>
        <w:t xml:space="preserve"> at least one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iffers.</w:t>
      </w:r>
    </w:p>
    <w:p w14:paraId="584E11A2" w14:textId="77777777" w:rsidR="00C129F0" w:rsidRDefault="003E31A1">
      <w:pPr>
        <w:pStyle w:val="Heading1"/>
      </w:pPr>
      <w:bookmarkStart w:id="14" w:name="question-9"/>
      <w:r>
        <w:t>Question 9</w:t>
      </w:r>
      <w:bookmarkEnd w:id="14"/>
    </w:p>
    <w:p w14:paraId="460767EA" w14:textId="77777777" w:rsidR="00C129F0" w:rsidRDefault="003E31A1">
      <w:pPr>
        <w:pStyle w:val="Heading2"/>
      </w:pPr>
      <w:bookmarkStart w:id="15" w:name="part-1-a-2"/>
      <w:r>
        <w:t>Part 1 (A)</w:t>
      </w:r>
      <w:bookmarkEnd w:id="15"/>
    </w:p>
    <w:p w14:paraId="252A63B6" w14:textId="77777777" w:rsidR="00C129F0" w:rsidRDefault="003E31A1">
      <w:pPr>
        <w:pStyle w:val="FirstParagraph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bar>
          <m:r>
            <w:rPr>
              <w:rFonts w:ascii="Cambria Math" w:hAnsi="Cambria Math"/>
            </w:rPr>
            <m:t>=50.3</m:t>
          </m:r>
        </m:oMath>
      </m:oMathPara>
    </w:p>
    <w:p w14:paraId="663FFF94" w14:textId="77777777" w:rsidR="00C129F0" w:rsidRDefault="003E31A1">
      <w:pPr>
        <w:pStyle w:val="BodyText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bar>
          <m:r>
            <w:rPr>
              <w:rFonts w:ascii="Cambria Math" w:hAnsi="Cambria Math"/>
            </w:rPr>
            <m:t>=61.1</m:t>
          </m:r>
        </m:oMath>
      </m:oMathPara>
    </w:p>
    <w:p w14:paraId="403CAF07" w14:textId="77777777" w:rsidR="00C129F0" w:rsidRDefault="003E31A1">
      <w:pPr>
        <w:pStyle w:val="BodyText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bar>
          <m:r>
            <w:rPr>
              <w:rFonts w:ascii="Cambria Math" w:hAnsi="Cambria Math"/>
            </w:rPr>
            <m:t>=38.3</m:t>
          </m:r>
        </m:oMath>
      </m:oMathPara>
    </w:p>
    <w:p w14:paraId="73136659" w14:textId="77777777" w:rsidR="00C129F0" w:rsidRDefault="003E31A1">
      <w:pPr>
        <w:pStyle w:val="Heading2"/>
      </w:pPr>
      <w:bookmarkStart w:id="16" w:name="part-2-b-2"/>
      <w:r>
        <w:lastRenderedPageBreak/>
        <w:t>Part 2 (B)</w:t>
      </w:r>
      <w:bookmarkEnd w:id="16"/>
    </w:p>
    <w:p w14:paraId="4A4A571F" w14:textId="77777777" w:rsidR="00C129F0" w:rsidRDefault="003E31A1">
      <w:pPr>
        <w:pStyle w:val="FirstParagraph"/>
      </w:pPr>
      <m:oMathPara>
        <m:oMath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rt</m:t>
              </m:r>
            </m:sub>
          </m:sSub>
          <m:r>
            <w:rPr>
              <w:rFonts w:ascii="Cambria Math" w:hAnsi="Cambria Math"/>
            </w:rPr>
            <m:t>=780.192</m:t>
          </m:r>
        </m:oMath>
      </m:oMathPara>
    </w:p>
    <w:p w14:paraId="20FD2498" w14:textId="77777777" w:rsidR="00C129F0" w:rsidRDefault="003E31A1">
      <w:pPr>
        <w:pStyle w:val="Heading1"/>
      </w:pPr>
      <w:bookmarkStart w:id="17" w:name="question-10"/>
      <w:r>
        <w:t>Question 10</w:t>
      </w:r>
      <w:bookmarkEnd w:id="17"/>
    </w:p>
    <w:p w14:paraId="2A719703" w14:textId="77777777" w:rsidR="00C129F0" w:rsidRDefault="003E31A1">
      <w:pPr>
        <w:pStyle w:val="Heading1"/>
      </w:pPr>
      <w:bookmarkStart w:id="18" w:name="appendix"/>
      <w:r>
        <w:t>Appendix</w:t>
      </w:r>
      <w:bookmarkEnd w:id="18"/>
    </w:p>
    <w:p w14:paraId="62BB25FB" w14:textId="77777777" w:rsidR="00C129F0" w:rsidRDefault="003E31A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tri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hunk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ssag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warn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ig.width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fig.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tid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Q1</w:t>
      </w:r>
      <w:r>
        <w:br/>
      </w:r>
      <w:r>
        <w:br/>
      </w:r>
      <w:r>
        <w:rPr>
          <w:rStyle w:val="NormalTok"/>
        </w:rPr>
        <w:t>per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ermethrin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per&lt;-</w:t>
      </w:r>
      <w:r>
        <w:rPr>
          <w:rStyle w:val="KeywordTok"/>
        </w:rPr>
        <w:t>filter</w:t>
      </w:r>
      <w:r>
        <w:rPr>
          <w:rStyle w:val="NormalTok"/>
        </w:rPr>
        <w:t xml:space="preserve">(perdata, spray_rate </w:t>
      </w:r>
      <w:r>
        <w:rPr>
          <w:rStyle w:val="OperatorTok"/>
        </w:rPr>
        <w:t>==</w:t>
      </w:r>
      <w:r>
        <w:rPr>
          <w:rStyle w:val="StringTok"/>
        </w:rPr>
        <w:t xml:space="preserve"> "1x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type </w:t>
      </w:r>
      <w:r>
        <w:rPr>
          <w:rStyle w:val="OperatorTok"/>
        </w:rPr>
        <w:t>==</w:t>
      </w:r>
      <w:r>
        <w:rPr>
          <w:rStyle w:val="StringTok"/>
        </w:rPr>
        <w:t xml:space="preserve"> "onesi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Q2</w:t>
      </w:r>
      <w:r>
        <w:br/>
      </w:r>
      <w:r>
        <w:rPr>
          <w:rStyle w:val="KeywordTok"/>
        </w:rPr>
        <w:t>var.test</w:t>
      </w:r>
      <w:r>
        <w:rPr>
          <w:rStyle w:val="NormalTok"/>
        </w:rPr>
        <w:t>(subper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ubper</w:t>
      </w:r>
      <w:r>
        <w:rPr>
          <w:rStyle w:val="OperatorTok"/>
        </w:rPr>
        <w:t>$</w:t>
      </w:r>
      <w:r>
        <w:rPr>
          <w:rStyle w:val="NormalTok"/>
        </w:rPr>
        <w:t>wash_type,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Q4</w:t>
      </w:r>
      <w:r>
        <w:br/>
      </w:r>
      <w:r>
        <w:rPr>
          <w:rStyle w:val="NormalTok"/>
        </w:rPr>
        <w:t>gol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olfBallData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 &lt;-golf</w:t>
      </w:r>
      <w:r>
        <w:rPr>
          <w:rStyle w:val="OperatorTok"/>
        </w:rPr>
        <w:t>$</w:t>
      </w:r>
      <w:r>
        <w:rPr>
          <w:rStyle w:val="NormalTok"/>
        </w:rPr>
        <w:t>distanc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golf</w:t>
      </w:r>
      <w:r>
        <w:rPr>
          <w:rStyle w:val="OperatorTok"/>
        </w:rPr>
        <w:t>$</w:t>
      </w:r>
      <w:r>
        <w:rPr>
          <w:rStyle w:val="NormalTok"/>
        </w:rPr>
        <w:t>distance[</w:t>
      </w:r>
      <w:r>
        <w:rPr>
          <w:rStyle w:val="DecValTok"/>
        </w:rPr>
        <w:t>41</w:t>
      </w:r>
      <w:r>
        <w:rPr>
          <w:rStyle w:val="OperatorTok"/>
        </w:rPr>
        <w:t>:</w:t>
      </w:r>
      <w:r>
        <w:rPr>
          <w:rStyle w:val="DecValTok"/>
        </w:rPr>
        <w:t>80</w:t>
      </w:r>
      <w:r>
        <w:rPr>
          <w:rStyle w:val="NormalTok"/>
        </w:rPr>
        <w:t>]</w:t>
      </w:r>
      <w:r>
        <w:br/>
      </w:r>
      <w:r>
        <w:rPr>
          <w:rStyle w:val="NormalTok"/>
        </w:rPr>
        <w:t>mean =</w:t>
      </w:r>
      <w:r>
        <w:rPr>
          <w:rStyle w:val="KeywordTok"/>
        </w:rPr>
        <w:t>mean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d)</w:t>
      </w:r>
      <w:r>
        <w:br/>
      </w:r>
      <w:r>
        <w:br/>
      </w:r>
      <w:r>
        <w:rPr>
          <w:rStyle w:val="NormalTok"/>
        </w:rPr>
        <w:t>mean</w:t>
      </w:r>
      <w:r>
        <w:br/>
      </w:r>
      <w:r>
        <w:rPr>
          <w:rStyle w:val="NormalTok"/>
        </w:rPr>
        <w:t>sd</w:t>
      </w:r>
      <w:r>
        <w:br/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olf</w:t>
      </w:r>
      <w:r>
        <w:rPr>
          <w:rStyle w:val="OperatorTok"/>
        </w:rPr>
        <w:t>$</w:t>
      </w:r>
      <w:r>
        <w:rPr>
          <w:rStyle w:val="NormalTok"/>
        </w:rPr>
        <w:t>distanc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],</w:t>
      </w:r>
      <w:r>
        <w:rPr>
          <w:rStyle w:val="DataTypeTok"/>
        </w:rPr>
        <w:t>y=</w:t>
      </w:r>
      <w:r>
        <w:rPr>
          <w:rStyle w:val="NormalTok"/>
        </w:rPr>
        <w:t>golf</w:t>
      </w:r>
      <w:r>
        <w:rPr>
          <w:rStyle w:val="OperatorTok"/>
        </w:rPr>
        <w:t>$</w:t>
      </w:r>
      <w:r>
        <w:rPr>
          <w:rStyle w:val="NormalTok"/>
        </w:rPr>
        <w:t>distance[</w:t>
      </w:r>
      <w:r>
        <w:rPr>
          <w:rStyle w:val="DecValTok"/>
        </w:rPr>
        <w:t>41</w:t>
      </w:r>
      <w:r>
        <w:rPr>
          <w:rStyle w:val="OperatorTok"/>
        </w:rPr>
        <w:t>:</w:t>
      </w:r>
      <w:r>
        <w:rPr>
          <w:rStyle w:val="DecValTok"/>
        </w:rPr>
        <w:t>80</w:t>
      </w:r>
      <w:r>
        <w:rPr>
          <w:rStyle w:val="NormalTok"/>
        </w:rPr>
        <w:t>],</w:t>
      </w:r>
      <w:r>
        <w:rPr>
          <w:rStyle w:val="DataTypeTok"/>
        </w:rPr>
        <w:t>paired =</w:t>
      </w:r>
      <w:r>
        <w:rPr>
          <w:rStyle w:val="NormalTok"/>
        </w:rPr>
        <w:t xml:space="preserve"> T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FloatTok"/>
        </w:rPr>
        <w:t>50.3-49.9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FloatTok"/>
        </w:rPr>
        <w:t>61.1-49.9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FloatTok"/>
        </w:rPr>
        <w:t>38.3-49.9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</w:p>
    <w:sectPr w:rsidR="00C129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33526" w14:textId="77777777" w:rsidR="003E31A1" w:rsidRDefault="003E31A1">
      <w:pPr>
        <w:spacing w:after="0"/>
      </w:pPr>
      <w:r>
        <w:separator/>
      </w:r>
    </w:p>
  </w:endnote>
  <w:endnote w:type="continuationSeparator" w:id="0">
    <w:p w14:paraId="132A6636" w14:textId="77777777" w:rsidR="003E31A1" w:rsidRDefault="003E31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960F19" w14:textId="77777777" w:rsidR="003E31A1" w:rsidRDefault="003E31A1">
      <w:r>
        <w:separator/>
      </w:r>
    </w:p>
  </w:footnote>
  <w:footnote w:type="continuationSeparator" w:id="0">
    <w:p w14:paraId="2CC94422" w14:textId="77777777" w:rsidR="003E31A1" w:rsidRDefault="003E31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A363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31A1"/>
    <w:rsid w:val="004E29B3"/>
    <w:rsid w:val="00590D07"/>
    <w:rsid w:val="00784D58"/>
    <w:rsid w:val="008D6863"/>
    <w:rsid w:val="00B86B75"/>
    <w:rsid w:val="00BC48D5"/>
    <w:rsid w:val="00C129F0"/>
    <w:rsid w:val="00C36279"/>
    <w:rsid w:val="00E315A3"/>
    <w:rsid w:val="00FD5A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B77DF"/>
  <w15:docId w15:val="{931C7EB2-4AF2-4546-AA8C-33AE4F1E8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38</Words>
  <Characters>1933</Characters>
  <Application>Microsoft Office Word</Application>
  <DocSecurity>0</DocSecurity>
  <Lines>16</Lines>
  <Paragraphs>4</Paragraphs>
  <ScaleCrop>false</ScaleCrop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Henrique Magalhaes Rio</dc:creator>
  <cp:keywords/>
  <cp:lastModifiedBy>Magalhães Rio,Henrique (EID)</cp:lastModifiedBy>
  <cp:revision>2</cp:revision>
  <dcterms:created xsi:type="dcterms:W3CDTF">2020-02-21T17:34:00Z</dcterms:created>
  <dcterms:modified xsi:type="dcterms:W3CDTF">2020-02-21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